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A8E54" w14:textId="4C99DBD6" w:rsidR="00E44ADE" w:rsidRDefault="43ABA90E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  <w:r w:rsidRPr="00760989">
        <w:rPr>
          <w:rFonts w:ascii="Arial" w:eastAsia="Calibri Light" w:hAnsi="Arial" w:cs="Arial"/>
          <w:sz w:val="24"/>
          <w:szCs w:val="24"/>
        </w:rPr>
        <w:t xml:space="preserve">Date </w:t>
      </w:r>
    </w:p>
    <w:p w14:paraId="4EF0EBE0" w14:textId="77777777" w:rsidR="00760989" w:rsidRDefault="00760989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</w:p>
    <w:p w14:paraId="0F894E7B" w14:textId="77777777" w:rsidR="00760989" w:rsidRDefault="00760989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</w:p>
    <w:p w14:paraId="567F5DD3" w14:textId="77777777" w:rsidR="00760989" w:rsidRPr="00760989" w:rsidRDefault="00760989" w:rsidP="00585EDB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5084C2B6" w14:textId="39140066" w:rsidR="00E44ADE" w:rsidRPr="00760989" w:rsidRDefault="43ABA90E" w:rsidP="00585EDB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760989">
        <w:rPr>
          <w:rFonts w:ascii="Arial" w:eastAsia="Calibri Light" w:hAnsi="Arial" w:cs="Arial"/>
          <w:sz w:val="24"/>
          <w:szCs w:val="24"/>
        </w:rPr>
        <w:t xml:space="preserve">Name </w:t>
      </w:r>
    </w:p>
    <w:p w14:paraId="291D6280" w14:textId="72DD86C3" w:rsidR="00E44ADE" w:rsidRPr="00760989" w:rsidRDefault="43ABA90E" w:rsidP="00585EDB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760989">
        <w:rPr>
          <w:rFonts w:ascii="Arial" w:eastAsia="Calibri Light" w:hAnsi="Arial" w:cs="Arial"/>
          <w:sz w:val="24"/>
          <w:szCs w:val="24"/>
        </w:rPr>
        <w:t>Address</w:t>
      </w:r>
    </w:p>
    <w:p w14:paraId="5B9B3C14" w14:textId="09B97D16" w:rsidR="008160FA" w:rsidRDefault="008160FA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  <w:r>
        <w:rPr>
          <w:rFonts w:ascii="Arial" w:eastAsia="Calibri Light" w:hAnsi="Arial" w:cs="Arial"/>
          <w:sz w:val="24"/>
          <w:szCs w:val="24"/>
        </w:rPr>
        <w:t>Address</w:t>
      </w:r>
    </w:p>
    <w:p w14:paraId="17A0FE30" w14:textId="77777777" w:rsidR="008160FA" w:rsidRDefault="008160FA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</w:p>
    <w:p w14:paraId="49C97704" w14:textId="042BEA9F" w:rsidR="00E44ADE" w:rsidRPr="00760989" w:rsidRDefault="43ABA90E" w:rsidP="00585EDB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760989">
        <w:rPr>
          <w:rFonts w:ascii="Arial" w:eastAsia="Calibri Light" w:hAnsi="Arial" w:cs="Arial"/>
          <w:sz w:val="24"/>
          <w:szCs w:val="24"/>
        </w:rPr>
        <w:t xml:space="preserve">Name, </w:t>
      </w:r>
    </w:p>
    <w:p w14:paraId="5DC00D6A" w14:textId="474BA43E" w:rsidR="00E44ADE" w:rsidRPr="00760989" w:rsidRDefault="00E44ADE" w:rsidP="00585EDB">
      <w:pPr>
        <w:spacing w:after="0" w:line="240" w:lineRule="auto"/>
        <w:contextualSpacing/>
        <w:rPr>
          <w:rFonts w:ascii="Arial" w:eastAsia="Calibri Light" w:hAnsi="Arial" w:cs="Arial"/>
          <w:sz w:val="24"/>
          <w:szCs w:val="24"/>
        </w:rPr>
      </w:pPr>
    </w:p>
    <w:p w14:paraId="1A5FCE97" w14:textId="09994D07" w:rsidR="00E44ADE" w:rsidRPr="00760989" w:rsidRDefault="00585EDB" w:rsidP="0046365A">
      <w:pPr>
        <w:spacing w:after="0" w:line="240" w:lineRule="auto"/>
        <w:contextualSpacing/>
        <w:rPr>
          <w:rFonts w:ascii="Arial" w:eastAsia="Calibri Light" w:hAnsi="Arial" w:cs="Arial"/>
          <w:color w:val="000000" w:themeColor="text1"/>
          <w:sz w:val="24"/>
          <w:szCs w:val="24"/>
        </w:rPr>
      </w:pP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In review of your SDWORKS account</w:t>
      </w:r>
      <w:r w:rsidR="43ABA90E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, it was determined that you may be eligible for 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employment and training </w:t>
      </w:r>
      <w:r w:rsidR="43ABA90E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program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s and services through Department of Labor and Regulation (DLR) Job Service. </w:t>
      </w:r>
    </w:p>
    <w:p w14:paraId="7464798A" w14:textId="77777777" w:rsidR="00585EDB" w:rsidRPr="00760989" w:rsidRDefault="00585EDB" w:rsidP="0046365A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</w:p>
    <w:p w14:paraId="4AB5CAC5" w14:textId="7060E1E2" w:rsidR="00585EDB" w:rsidRPr="00760989" w:rsidRDefault="001E11D6" w:rsidP="0046365A">
      <w:pPr>
        <w:spacing w:after="0" w:line="240" w:lineRule="auto"/>
        <w:contextualSpacing/>
        <w:rPr>
          <w:rFonts w:ascii="Arial" w:eastAsia="Times New Roman" w:hAnsi="Arial" w:cs="Arial"/>
          <w:color w:val="000000"/>
          <w:sz w:val="24"/>
          <w:szCs w:val="24"/>
        </w:rPr>
      </w:pP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A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 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b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rochure 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is enclosed 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with more information about [INSERT PROGRAM NAME]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, a program available </w:t>
      </w:r>
      <w:r w:rsidR="0046365A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through DLR </w:t>
      </w:r>
      <w:r w:rsidR="001F0481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[</w:t>
      </w:r>
      <w:r w:rsidR="0046365A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Pierre</w:t>
      </w:r>
      <w:r w:rsidR="001F0481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]</w:t>
      </w:r>
      <w:r w:rsidR="0046365A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 Job Service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. </w:t>
      </w:r>
      <w:r w:rsidR="0046365A" w:rsidRPr="00760989">
        <w:rPr>
          <w:rFonts w:ascii="Arial" w:eastAsia="Times New Roman" w:hAnsi="Arial" w:cs="Arial"/>
          <w:color w:val="000000"/>
          <w:sz w:val="24"/>
          <w:szCs w:val="24"/>
        </w:rPr>
        <w:t>Each of South Dakota's job service offices are staffed with trained professionals ready to help job seekers identify opportunities and prepare for productive employment.</w:t>
      </w:r>
    </w:p>
    <w:p w14:paraId="328881BC" w14:textId="77777777" w:rsidR="0046365A" w:rsidRPr="00760989" w:rsidRDefault="0046365A" w:rsidP="0046365A">
      <w:pPr>
        <w:spacing w:after="0" w:line="240" w:lineRule="auto"/>
        <w:contextualSpacing/>
        <w:rPr>
          <w:rFonts w:ascii="Arial" w:eastAsia="Times New Roman" w:hAnsi="Arial" w:cs="Arial"/>
          <w:sz w:val="24"/>
          <w:szCs w:val="24"/>
        </w:rPr>
      </w:pPr>
    </w:p>
    <w:p w14:paraId="19BCF9CF" w14:textId="729B9583" w:rsidR="00E44ADE" w:rsidRPr="00760989" w:rsidRDefault="43ABA90E" w:rsidP="0046365A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If you would like more information on the program, please contact us at 605-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[###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-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####]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 xml:space="preserve"> and ask for </w:t>
      </w:r>
      <w:r w:rsidR="00585EDB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[NAME]</w:t>
      </w:r>
      <w:r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. We look forward to assisting you</w:t>
      </w:r>
      <w:r w:rsidR="0046365A" w:rsidRPr="00760989">
        <w:rPr>
          <w:rFonts w:ascii="Arial" w:eastAsia="Calibri Light" w:hAnsi="Arial" w:cs="Arial"/>
          <w:color w:val="000000" w:themeColor="text1"/>
          <w:sz w:val="24"/>
          <w:szCs w:val="24"/>
        </w:rPr>
        <w:t>.</w:t>
      </w:r>
    </w:p>
    <w:p w14:paraId="3DB4EE72" w14:textId="26AEA2D2" w:rsidR="00E44ADE" w:rsidRPr="00760989" w:rsidRDefault="43ABA90E" w:rsidP="0046365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760989">
        <w:rPr>
          <w:rFonts w:ascii="Arial" w:eastAsia="Calibri" w:hAnsi="Arial" w:cs="Arial"/>
          <w:sz w:val="24"/>
          <w:szCs w:val="24"/>
        </w:rPr>
        <w:t xml:space="preserve"> </w:t>
      </w:r>
    </w:p>
    <w:p w14:paraId="3721BC6D" w14:textId="5525AB8E" w:rsidR="00E44ADE" w:rsidRPr="00760989" w:rsidRDefault="43ABA90E" w:rsidP="0046365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760989">
        <w:rPr>
          <w:rFonts w:ascii="Arial" w:eastAsia="Calibri" w:hAnsi="Arial" w:cs="Arial"/>
          <w:sz w:val="24"/>
          <w:szCs w:val="24"/>
        </w:rPr>
        <w:t>Thank You,</w:t>
      </w:r>
    </w:p>
    <w:p w14:paraId="5D31A5F3" w14:textId="361F7C25" w:rsidR="00E44ADE" w:rsidRDefault="00E44ADE" w:rsidP="00585EDB">
      <w:p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6C58BCC0" w14:textId="2F38A671" w:rsidR="00E44ADE" w:rsidRDefault="00E44ADE" w:rsidP="00585EDB">
      <w:p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6C91A479" w14:textId="77777777" w:rsidR="00760989" w:rsidRDefault="00760989" w:rsidP="00585EDB">
      <w:p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31CE37D2" w14:textId="77777777" w:rsidR="00760989" w:rsidRDefault="00760989" w:rsidP="00585EDB">
      <w:p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6D580523" w14:textId="38BD94FD" w:rsidR="00760989" w:rsidRDefault="00760989" w:rsidP="00585EDB">
      <w:p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[Name]</w:t>
      </w:r>
    </w:p>
    <w:p w14:paraId="5D760A23" w14:textId="3A5F4A3C" w:rsidR="00E44ADE" w:rsidRDefault="00E44ADE" w:rsidP="1E6A2096">
      <w:pPr>
        <w:rPr>
          <w:rFonts w:ascii="Calibri" w:eastAsia="Calibri" w:hAnsi="Calibri" w:cs="Calibri"/>
          <w:sz w:val="24"/>
          <w:szCs w:val="24"/>
        </w:rPr>
      </w:pPr>
    </w:p>
    <w:p w14:paraId="2C078E63" w14:textId="44197769" w:rsidR="00E44ADE" w:rsidRDefault="00E44ADE" w:rsidP="1E6A2096"/>
    <w:sectPr w:rsidR="00E44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jU3MTQzNDIxNTFX0lEKTi0uzszPAykwrAUAB1qweywAAAA="/>
  </w:docVars>
  <w:rsids>
    <w:rsidRoot w:val="39653D5D"/>
    <w:rsid w:val="00172C37"/>
    <w:rsid w:val="001E11D6"/>
    <w:rsid w:val="001F0481"/>
    <w:rsid w:val="002B7EC9"/>
    <w:rsid w:val="003549F0"/>
    <w:rsid w:val="0046365A"/>
    <w:rsid w:val="004E0B10"/>
    <w:rsid w:val="00585EDB"/>
    <w:rsid w:val="00760989"/>
    <w:rsid w:val="008160FA"/>
    <w:rsid w:val="00B019D1"/>
    <w:rsid w:val="00B06F15"/>
    <w:rsid w:val="00B17C37"/>
    <w:rsid w:val="00C26C15"/>
    <w:rsid w:val="00C96C35"/>
    <w:rsid w:val="00E44ADE"/>
    <w:rsid w:val="0E79294C"/>
    <w:rsid w:val="18C40263"/>
    <w:rsid w:val="1E6A2096"/>
    <w:rsid w:val="25778BE9"/>
    <w:rsid w:val="39653D5D"/>
    <w:rsid w:val="3A922005"/>
    <w:rsid w:val="43ABA90E"/>
    <w:rsid w:val="4BFA8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3D5D"/>
  <w15:chartTrackingRefBased/>
  <w15:docId w15:val="{08415546-FA57-4997-A955-DBDB83725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636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1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90DFF2F2A1124E93B8A551291B8D1C" ma:contentTypeVersion="22" ma:contentTypeDescription="Create a new document." ma:contentTypeScope="" ma:versionID="d1dcdfb6ca54409378946a56daa32c07">
  <xsd:schema xmlns:xsd="http://www.w3.org/2001/XMLSchema" xmlns:xs="http://www.w3.org/2001/XMLSchema" xmlns:p="http://schemas.microsoft.com/office/2006/metadata/properties" xmlns:ns1="http://schemas.microsoft.com/sharepoint/v3" xmlns:ns2="da6db714-97bc-4bc2-b33f-9f52a539aee0" xmlns:ns3="0aafda1d-990a-4048-aa7e-0a7c56ee9415" targetNamespace="http://schemas.microsoft.com/office/2006/metadata/properties" ma:root="true" ma:fieldsID="437f0453d827a8ead20c4ec54b23b23f" ns1:_="" ns2:_="" ns3:_="">
    <xsd:import namespace="http://schemas.microsoft.com/sharepoint/v3"/>
    <xsd:import namespace="da6db714-97bc-4bc2-b33f-9f52a539aee0"/>
    <xsd:import namespace="0aafda1d-990a-4048-aa7e-0a7c56ee9415"/>
    <xsd:element name="properties">
      <xsd:complexType>
        <xsd:sequence>
          <xsd:element name="documentManagement">
            <xsd:complexType>
              <xsd:all>
                <xsd:element ref="ns2:Move_x0020_to_x0020_Dat_x0020_Retention" minOccurs="0"/>
                <xsd:element ref="ns2:Doc_x0020_Type" minOccurs="0"/>
                <xsd:element ref="ns2:Retention_x0020_Date" minOccurs="0"/>
                <xsd:element ref="ns2:Destroy_x0020_Date" minOccurs="0"/>
                <xsd:element ref="ns1:PublishingExpirationDate" minOccurs="0"/>
                <xsd:element ref="ns1:PublishingStartDate" minOccurs="0"/>
                <xsd:element ref="ns1:_ip_UnifiedCompliancePolicyProperti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7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db714-97bc-4bc2-b33f-9f52a539aee0" elementFormDefault="qualified">
    <xsd:import namespace="http://schemas.microsoft.com/office/2006/documentManagement/types"/>
    <xsd:import namespace="http://schemas.microsoft.com/office/infopath/2007/PartnerControls"/>
    <xsd:element name="Move_x0020_to_x0020_Dat_x0020_Retention" ma:index="2" nillable="true" ma:displayName="Move to Data Retention" ma:default="0" ma:format="Dropdown" ma:internalName="Move_x0020_to_x0020_Dat_x0020_Retention">
      <xsd:simpleType>
        <xsd:restriction base="dms:Boolean"/>
      </xsd:simpleType>
    </xsd:element>
    <xsd:element name="Doc_x0020_Type" ma:index="3" nillable="true" ma:displayName="Doc Type" ma:format="Dropdown" ma:internalName="Doc_x0020_Type">
      <xsd:simpleType>
        <xsd:restriction base="dms:Choice">
          <xsd:enumeration value="Agreement/Contract/MOU"/>
          <xsd:enumeration value="Annual Report"/>
          <xsd:enumeration value="Business Training Services"/>
          <xsd:enumeration value="Career Launch"/>
          <xsd:enumeration value="Data Validation"/>
          <xsd:enumeration value="ETPL"/>
          <xsd:enumeration value="GED"/>
          <xsd:enumeration value="Grants"/>
          <xsd:enumeration value="Monitors"/>
          <xsd:enumeration value="NCRC"/>
          <xsd:enumeration value="Participant Files"/>
          <xsd:enumeration value="Performance Negotiations"/>
          <xsd:enumeration value="Reporting"/>
          <xsd:enumeration value="RFP"/>
          <xsd:enumeration value="TAA"/>
          <xsd:enumeration value="Unified State Plan"/>
          <xsd:enumeration value="USDOL Reviews"/>
          <xsd:enumeration value="WARN"/>
          <xsd:enumeration value="WDC"/>
        </xsd:restriction>
      </xsd:simpleType>
    </xsd:element>
    <xsd:element name="Retention_x0020_Date" ma:index="4" nillable="true" ma:displayName="Retention Date" ma:format="DateOnly" ma:internalName="Retention_x0020_Date">
      <xsd:simpleType>
        <xsd:restriction base="dms:DateTime"/>
      </xsd:simpleType>
    </xsd:element>
    <xsd:element name="Destroy_x0020_Date" ma:index="5" nillable="true" ma:displayName="Destroy Date" ma:format="DateOnly" ma:internalName="Destroy_x0020_Dat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fda1d-990a-4048-aa7e-0a7c56ee941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_x0020_to_x0020_Dat_x0020_Retention xmlns="da6db714-97bc-4bc2-b33f-9f52a539aee0">false</Move_x0020_to_x0020_Dat_x0020_Retention>
    <Destroy_x0020_Date xmlns="da6db714-97bc-4bc2-b33f-9f52a539aee0" xsi:nil="true"/>
    <_ip_UnifiedCompliancePolicyUIAction xmlns="http://schemas.microsoft.com/sharepoint/v3" xsi:nil="true"/>
    <Doc_x0020_Type xmlns="da6db714-97bc-4bc2-b33f-9f52a539aee0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  <Retention_x0020_Date xmlns="da6db714-97bc-4bc2-b33f-9f52a539aee0" xsi:nil="true"/>
  </documentManagement>
</p:properties>
</file>

<file path=customXml/itemProps1.xml><?xml version="1.0" encoding="utf-8"?>
<ds:datastoreItem xmlns:ds="http://schemas.openxmlformats.org/officeDocument/2006/customXml" ds:itemID="{17707C33-9CA4-43D8-A18D-682865629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6db714-97bc-4bc2-b33f-9f52a539aee0"/>
    <ds:schemaRef ds:uri="0aafda1d-990a-4048-aa7e-0a7c56ee94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92055D-A298-4601-995B-22E6F5B08A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FEA2E4-3FD2-4632-B8DA-C271F8DB9BFE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da6db714-97bc-4bc2-b33f-9f52a539aee0"/>
    <ds:schemaRef ds:uri="http://schemas.microsoft.com/office/infopath/2007/PartnerControls"/>
    <ds:schemaRef ds:uri="http://schemas.microsoft.com/sharepoint/v3"/>
    <ds:schemaRef ds:uri="http://purl.org/dc/elements/1.1/"/>
    <ds:schemaRef ds:uri="0aafda1d-990a-4048-aa7e-0a7c56ee941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4</Words>
  <Characters>59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R Outreach</dc:title>
  <dc:subject/>
  <dc:creator>Warejcka, Alexandra</dc:creator>
  <cp:keywords/>
  <dc:description/>
  <cp:lastModifiedBy>Warejcka, Alexandra</cp:lastModifiedBy>
  <cp:revision>16</cp:revision>
  <dcterms:created xsi:type="dcterms:W3CDTF">2021-11-23T18:52:00Z</dcterms:created>
  <dcterms:modified xsi:type="dcterms:W3CDTF">2022-01-11T00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90DFF2F2A1124E93B8A551291B8D1C</vt:lpwstr>
  </property>
</Properties>
</file>